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5715" w:rsidRPr="00835715" w:rsidRDefault="00835715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Demand function: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sz w:val="24"/>
              <w:szCs w:val="24"/>
            </w:rPr>
            <m:t>=f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</m:oMath>
      </m:oMathPara>
    </w:p>
    <w:p w:rsidR="00835715" w:rsidRPr="00835715" w:rsidRDefault="00835715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Consumer uitility function: U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nary>
            <m:naryPr>
              <m:limLoc m:val="subSup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  <m:sup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*</m:t>
                  </m:r>
                </m:sup>
              </m:sSubSup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*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)d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-s(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φ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)</m:t>
          </m:r>
        </m:oMath>
      </m:oMathPara>
    </w:p>
    <w:p w:rsidR="00835715" w:rsidRPr="0079401A" w:rsidRDefault="00835715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where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φ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 xml:space="preserve"> , q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,and s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∙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 is convex and decreasing </m:t>
          </m:r>
        </m:oMath>
      </m:oMathPara>
    </w:p>
    <w:p w:rsidR="0079401A" w:rsidRPr="009E2F32" w:rsidRDefault="0079401A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Consumer maximize U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 by choosing firm i, and pick  firm with equal probability when U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 w:cs="Times New Roman"/>
              <w:sz w:val="24"/>
              <w:szCs w:val="24"/>
            </w:rPr>
            <m:t>=U(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)</m:t>
          </m:r>
        </m:oMath>
      </m:oMathPara>
    </w:p>
    <w:p w:rsidR="009E2F32" w:rsidRPr="009E2F32" w:rsidRDefault="009E2F32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Thus, probability choosing firm 1,  θ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,  &amp;if U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&gt;U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d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  &amp;if U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= U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,  &amp;if U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&lt; U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d>
                </m:e>
              </m:eqArr>
            </m:e>
          </m:d>
        </m:oMath>
      </m:oMathPara>
    </w:p>
    <w:p w:rsidR="00806C3F" w:rsidRPr="00806C3F" w:rsidRDefault="009E2F32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firm i maximizing problem is: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Max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[Iθ+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-1</m:t>
                  </m:r>
                </m:e>
              </m:d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-θ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][P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C(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)], </m:t>
          </m:r>
        </m:oMath>
      </m:oMathPara>
    </w:p>
    <w:p w:rsidR="009E2F32" w:rsidRPr="0056308C" w:rsidRDefault="00806C3F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where I is the dummy for firm 1.</m:t>
          </m:r>
        </m:oMath>
      </m:oMathPara>
    </w:p>
    <w:p w:rsidR="0056308C" w:rsidRDefault="0056308C">
      <w:pPr>
        <w:rPr>
          <w:rFonts w:ascii="Times New Roman" w:hAnsi="Times New Roman" w:cs="Times New Roman"/>
          <w:sz w:val="24"/>
          <w:szCs w:val="24"/>
        </w:rPr>
      </w:pPr>
    </w:p>
    <w:p w:rsidR="0056308C" w:rsidRDefault="0056308C">
      <w:pPr>
        <w:rPr>
          <w:rFonts w:ascii="Times New Roman" w:hAnsi="Times New Roman" w:cs="Times New Roman"/>
          <w:sz w:val="24"/>
          <w:szCs w:val="24"/>
        </w:rPr>
      </w:pPr>
    </w:p>
    <w:p w:rsidR="0056308C" w:rsidRDefault="0056308C">
      <w:pPr>
        <w:rPr>
          <w:rFonts w:ascii="Times New Roman" w:hAnsi="Times New Roman" w:cs="Times New Roman"/>
          <w:sz w:val="24"/>
          <w:szCs w:val="24"/>
        </w:rPr>
      </w:pPr>
    </w:p>
    <w:p w:rsidR="0056308C" w:rsidRDefault="005630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market of sharing bike</w:t>
      </w:r>
    </w:p>
    <w:p w:rsidR="0056308C" w:rsidRDefault="005630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data about ofo and mobike</w:t>
      </w:r>
    </w:p>
    <w:p w:rsidR="0056308C" w:rsidRDefault="005630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 between two firms/bikes</w:t>
      </w:r>
    </w:p>
    <w:p w:rsidR="0056308C" w:rsidRDefault="005630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conomics model</w:t>
      </w:r>
    </w:p>
    <w:p w:rsidR="0056308C" w:rsidRDefault="005630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sis: competition, monopoly, regulation, externality</w:t>
      </w:r>
    </w:p>
    <w:p w:rsidR="0056308C" w:rsidRDefault="005630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 assumptions of the model</w:t>
      </w:r>
    </w:p>
    <w:p w:rsidR="006673B4" w:rsidRDefault="006673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rther research, empirical test, disadvantage?</w:t>
      </w:r>
      <w:bookmarkStart w:id="0" w:name="_GoBack"/>
      <w:bookmarkEnd w:id="0"/>
    </w:p>
    <w:p w:rsidR="0056308C" w:rsidRPr="009E2F32" w:rsidRDefault="00B3227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lusion</w:t>
      </w:r>
    </w:p>
    <w:sectPr w:rsidR="0056308C" w:rsidRPr="009E2F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MTIzNjA0Mzc2MjJR0lEKTi0uzszPAykwrQUACSlY5iwAAAA="/>
  </w:docVars>
  <w:rsids>
    <w:rsidRoot w:val="00835715"/>
    <w:rsid w:val="001242E7"/>
    <w:rsid w:val="00265B2D"/>
    <w:rsid w:val="003C78E9"/>
    <w:rsid w:val="003F6BF3"/>
    <w:rsid w:val="004618F2"/>
    <w:rsid w:val="0056308C"/>
    <w:rsid w:val="005E0299"/>
    <w:rsid w:val="006673B4"/>
    <w:rsid w:val="0079401A"/>
    <w:rsid w:val="00806C3F"/>
    <w:rsid w:val="00835715"/>
    <w:rsid w:val="00837366"/>
    <w:rsid w:val="009E2F32"/>
    <w:rsid w:val="00B32270"/>
    <w:rsid w:val="00C42B01"/>
    <w:rsid w:val="00CF6440"/>
    <w:rsid w:val="00E32886"/>
    <w:rsid w:val="00FB5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46A57"/>
  <w15:chartTrackingRefBased/>
  <w15:docId w15:val="{8614C2C2-71DA-422F-9550-2009AA41B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571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Yan</dc:creator>
  <cp:keywords/>
  <dc:description/>
  <cp:lastModifiedBy>Antony Yan</cp:lastModifiedBy>
  <cp:revision>11</cp:revision>
  <dcterms:created xsi:type="dcterms:W3CDTF">2017-05-05T07:23:00Z</dcterms:created>
  <dcterms:modified xsi:type="dcterms:W3CDTF">2017-05-05T17:44:00Z</dcterms:modified>
</cp:coreProperties>
</file>